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561137" w:rsidRPr="0034192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A161FA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  <w:r w:rsidR="00A161F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2164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61137" w:rsidRDefault="009D3861" w:rsidP="00561137">
            <w:pPr>
              <w:spacing w:line="259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9D3861" w:rsidRPr="000A0766" w:rsidRDefault="009D3861" w:rsidP="005611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4192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4192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A161F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A161FA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2164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2164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2164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4192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341923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F025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216477" w:rsidRDefault="00216477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216477" w:rsidRDefault="00216477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FA59DE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34192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2164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34192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2164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34192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34192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2164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34192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34192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E55D56" w:rsidRPr="000A0766" w:rsidRDefault="00E55D56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216477" w:rsidRDefault="00216477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216477" w:rsidRPr="00216477" w:rsidRDefault="00216477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E55D56" w:rsidRPr="00E51645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34192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34192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B567B0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216477" w:rsidP="00216477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з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породичне куће и станове</w:t>
            </w:r>
          </w:p>
        </w:tc>
      </w:tr>
      <w:tr w:rsidR="005D55ED" w:rsidRPr="000A0766" w:rsidTr="0034192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2164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2164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34192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34192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4F0254" w:rsidRDefault="005D55ED" w:rsidP="0034192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="004F0254" w:rsidRPr="004F0254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>станове</w:t>
            </w:r>
          </w:p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34192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216477" w:rsidP="00341923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34192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34192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216477" w:rsidRPr="000A0766" w:rsidRDefault="00216477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34192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34192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34192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341923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34192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34192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34192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34192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34192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34192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34192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34192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F025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34192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34192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216477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F0254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5611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="004F025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30EE3" w:rsidRPr="00216477" w:rsidRDefault="009D3861" w:rsidP="0021647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sectPr w:rsidR="00030EE3" w:rsidRPr="00216477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2D12" w:rsidRDefault="004E2D12" w:rsidP="00CB7E8C">
      <w:pPr>
        <w:spacing w:after="0" w:line="240" w:lineRule="auto"/>
      </w:pPr>
      <w:r>
        <w:separator/>
      </w:r>
    </w:p>
  </w:endnote>
  <w:endnote w:type="continuationSeparator" w:id="1">
    <w:p w:rsidR="004E2D12" w:rsidRDefault="004E2D1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2D12" w:rsidRDefault="004E2D12" w:rsidP="00CB7E8C">
      <w:pPr>
        <w:spacing w:after="0" w:line="240" w:lineRule="auto"/>
      </w:pPr>
      <w:r>
        <w:separator/>
      </w:r>
    </w:p>
  </w:footnote>
  <w:footnote w:type="continuationSeparator" w:id="1">
    <w:p w:rsidR="004E2D12" w:rsidRDefault="004E2D1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1923" w:rsidRPr="0066540E" w:rsidRDefault="00341923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D0DD6"/>
    <w:rsid w:val="00201EE4"/>
    <w:rsid w:val="0020470D"/>
    <w:rsid w:val="00215AAC"/>
    <w:rsid w:val="00216477"/>
    <w:rsid w:val="002264EA"/>
    <w:rsid w:val="002B31BC"/>
    <w:rsid w:val="002B5978"/>
    <w:rsid w:val="002C788C"/>
    <w:rsid w:val="002D37E0"/>
    <w:rsid w:val="00341923"/>
    <w:rsid w:val="00370499"/>
    <w:rsid w:val="003D67B7"/>
    <w:rsid w:val="003E5425"/>
    <w:rsid w:val="003E735E"/>
    <w:rsid w:val="00410446"/>
    <w:rsid w:val="004135DF"/>
    <w:rsid w:val="00414D8E"/>
    <w:rsid w:val="00425CAA"/>
    <w:rsid w:val="00432CB9"/>
    <w:rsid w:val="00436EAA"/>
    <w:rsid w:val="0044310C"/>
    <w:rsid w:val="00451A10"/>
    <w:rsid w:val="004A60B6"/>
    <w:rsid w:val="004D2C2E"/>
    <w:rsid w:val="004D6560"/>
    <w:rsid w:val="004D7ACC"/>
    <w:rsid w:val="004E2D12"/>
    <w:rsid w:val="004E3338"/>
    <w:rsid w:val="004E74DD"/>
    <w:rsid w:val="004F0254"/>
    <w:rsid w:val="004F4F22"/>
    <w:rsid w:val="00503952"/>
    <w:rsid w:val="005220B1"/>
    <w:rsid w:val="0052721F"/>
    <w:rsid w:val="00561137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5D5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161FA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567B0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A6F8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A59DE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1398</Words>
  <Characters>797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ristic</cp:lastModifiedBy>
  <cp:revision>7</cp:revision>
  <cp:lastPrinted>2022-10-21T09:01:00Z</cp:lastPrinted>
  <dcterms:created xsi:type="dcterms:W3CDTF">2022-10-21T06:54:00Z</dcterms:created>
  <dcterms:modified xsi:type="dcterms:W3CDTF">2022-10-21T10:36:00Z</dcterms:modified>
</cp:coreProperties>
</file>